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B55" w:rsidRDefault="00F82B55" w:rsidP="00F82B55">
      <w:pPr>
        <w:pStyle w:val="Heading1"/>
        <w:ind w:left="-1080" w:right="-821"/>
      </w:pPr>
      <w:r>
        <w:t>Data</w:t>
      </w:r>
    </w:p>
    <w:p w:rsidR="00F82B55" w:rsidRPr="0097484C" w:rsidRDefault="00F82B55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 w:rsidRPr="0097484C">
        <w:rPr>
          <w:rFonts w:eastAsiaTheme="majorEastAsia" w:cstheme="majorBidi"/>
        </w:rPr>
        <w:t>450 scenarios with random disruption</w:t>
      </w:r>
    </w:p>
    <w:p w:rsidR="00F82B55" w:rsidRDefault="00F82B55" w:rsidP="00F82B5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  <w:noProof/>
        </w:rPr>
        <w:drawing>
          <wp:inline distT="0" distB="0" distL="0" distR="0">
            <wp:extent cx="5832298" cy="20471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_1-1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668" b="22384"/>
                    <a:stretch/>
                  </pic:blipFill>
                  <pic:spPr bwMode="auto">
                    <a:xfrm>
                      <a:off x="0" y="0"/>
                      <a:ext cx="5833872" cy="20477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7484C" w:rsidRDefault="0097484C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Optimal plans for each scenario by INDP with </w:t>
      </w:r>
      <w:proofErr w:type="spellStart"/>
      <w:r w:rsidRPr="0097484C">
        <w:rPr>
          <w:rFonts w:eastAsiaTheme="majorEastAsia" w:cstheme="majorBidi"/>
          <w:i/>
          <w:iCs/>
        </w:rPr>
        <w:t>R</w:t>
      </w:r>
      <w:r w:rsidRPr="0097484C">
        <w:rPr>
          <w:rFonts w:eastAsiaTheme="majorEastAsia" w:cstheme="majorBidi"/>
          <w:i/>
          <w:iCs/>
          <w:vertAlign w:val="subscript"/>
        </w:rPr>
        <w:t>c</w:t>
      </w:r>
      <w:proofErr w:type="spellEnd"/>
      <w:r>
        <w:rPr>
          <w:rFonts w:eastAsiaTheme="majorEastAsia" w:cstheme="majorBidi"/>
        </w:rPr>
        <w:t xml:space="preserve">=4 </w:t>
      </w:r>
    </w:p>
    <w:p w:rsidR="0097484C" w:rsidRPr="0097484C" w:rsidRDefault="0097484C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</w:p>
    <w:p w:rsidR="0097484C" w:rsidRDefault="0097484C" w:rsidP="00F82B55">
      <w:pPr>
        <w:ind w:left="-1080" w:right="-821"/>
        <w:rPr>
          <w:rFonts w:eastAsiaTheme="majorEastAsia" w:cstheme="majorBidi"/>
        </w:rPr>
      </w:pPr>
    </w:p>
    <w:p w:rsidR="00F82B55" w:rsidRPr="00F82B55" w:rsidRDefault="00F82B55" w:rsidP="00F82B55">
      <w:pPr>
        <w:ind w:left="-1080" w:right="-821"/>
        <w:rPr>
          <w:rFonts w:eastAsiaTheme="majorEastAsia" w:cstheme="majorBidi"/>
        </w:rPr>
      </w:pPr>
      <w:r w:rsidRPr="00F82B55">
        <w:rPr>
          <w:rFonts w:eastAsiaTheme="majorEastAsia" w:cstheme="majorBidi"/>
        </w:rPr>
        <w:br w:type="page"/>
      </w:r>
    </w:p>
    <w:p w:rsidR="002B0F6A" w:rsidRDefault="006F6359" w:rsidP="003910C6">
      <w:pPr>
        <w:pStyle w:val="Heading1"/>
        <w:ind w:left="-1080" w:right="-821"/>
      </w:pPr>
      <w:r>
        <w:lastRenderedPageBreak/>
        <w:t>Model 1</w:t>
      </w:r>
    </w:p>
    <w:p w:rsidR="006F6359" w:rsidRDefault="006F6359" w:rsidP="003910C6">
      <w:pPr>
        <w:pStyle w:val="Heading2"/>
        <w:ind w:left="-1080" w:right="-821"/>
      </w:pPr>
      <w:r>
        <w:t>Model form</w:t>
      </w:r>
    </w:p>
    <w:p w:rsidR="006F6359" w:rsidRPr="005E279E" w:rsidRDefault="00F82B55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</m:e>
              </m:d>
            </m:e>
          </m:d>
        </m:oMath>
      </m:oMathPara>
    </w:p>
    <w:p w:rsidR="005E279E" w:rsidRPr="005E279E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6F6359" w:rsidRDefault="006F6359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6F6359" w:rsidRDefault="006F6359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 xml:space="preserve">s over all data point </w:t>
      </w:r>
      <w:r>
        <w:rPr>
          <w:rFonts w:eastAsiaTheme="majorEastAsia" w:cstheme="majorBidi"/>
          <w:color w:val="FF0000"/>
        </w:rPr>
        <w:t>except</w:t>
      </w:r>
      <w:r>
        <w:rPr>
          <w:rFonts w:eastAsiaTheme="majorEastAsia" w:cstheme="majorBidi"/>
          <w:color w:val="FF0000"/>
        </w:rPr>
        <w:t xml:space="preserve"> when w_t_1_i=1 or y_t_1=1</w:t>
      </w:r>
    </w:p>
    <w:p w:rsidR="006F6359" w:rsidRDefault="006F6359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063"/>
        <w:gridCol w:w="1026"/>
        <w:gridCol w:w="1063"/>
        <w:gridCol w:w="1021"/>
        <w:gridCol w:w="1020"/>
      </w:tblGrid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852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237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1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33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35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497.2648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1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898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7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08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58.360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6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724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5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526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957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04.718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225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382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6F6359" w:rsidRDefault="006F6359" w:rsidP="003910C6">
      <w:pPr>
        <w:pStyle w:val="Heading2"/>
        <w:ind w:left="-1080" w:right="-821"/>
      </w:pPr>
      <w:r>
        <w:t>Figures</w:t>
      </w:r>
    </w:p>
    <w:p w:rsidR="00684547" w:rsidRDefault="00684547" w:rsidP="003910C6">
      <w:pPr>
        <w:ind w:left="-1080" w:right="-821"/>
      </w:pPr>
    </w:p>
    <w:p w:rsidR="00684547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29890"/>
            <wp:effectExtent l="0" t="0" r="698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_1-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4547" w:rsidRDefault="006F6359" w:rsidP="003910C6">
      <w:pPr>
        <w:ind w:left="-1080" w:right="-821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2-2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Pr="006F6359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3-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Default="00684547" w:rsidP="003910C6">
      <w:pPr>
        <w:pStyle w:val="Heading2"/>
        <w:ind w:left="-1080" w:right="-821"/>
      </w:pPr>
      <w:r>
        <w:t>Results</w:t>
      </w:r>
    </w:p>
    <w:p w:rsidR="00BA22CC" w:rsidRDefault="00684547" w:rsidP="003910C6">
      <w:pPr>
        <w:ind w:left="-1080" w:right="-821"/>
      </w:pPr>
      <w:r>
        <w:t xml:space="preserve">Not acceptable. Horrible prediction. </w:t>
      </w:r>
    </w:p>
    <w:p w:rsidR="00BA22CC" w:rsidRDefault="00BA22CC" w:rsidP="003910C6">
      <w:pPr>
        <w:ind w:left="-1080" w:right="-821"/>
      </w:pPr>
      <w:r>
        <w:br w:type="page"/>
      </w:r>
    </w:p>
    <w:p w:rsidR="00BA22CC" w:rsidRDefault="00BA22CC" w:rsidP="003910C6">
      <w:pPr>
        <w:pStyle w:val="Heading1"/>
        <w:ind w:left="-1080" w:right="-821"/>
      </w:pPr>
      <w:r>
        <w:lastRenderedPageBreak/>
        <w:t>Model 2</w:t>
      </w:r>
    </w:p>
    <w:p w:rsidR="00BA22CC" w:rsidRDefault="00BA22CC" w:rsidP="003910C6">
      <w:pPr>
        <w:pStyle w:val="Heading2"/>
        <w:ind w:left="-1080" w:right="-821"/>
      </w:pPr>
      <w:r>
        <w:t>Model form</w:t>
      </w:r>
    </w:p>
    <w:p w:rsidR="00BA22CC" w:rsidRPr="005E279E" w:rsidRDefault="00F82B55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5E279E" w:rsidRPr="006F6359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BA22CC" w:rsidRDefault="00BA22CC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BA22CC" w:rsidRDefault="00BA22CC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BA22CC" w:rsidRDefault="00BA22CC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492"/>
        <w:gridCol w:w="1026"/>
        <w:gridCol w:w="1063"/>
        <w:gridCol w:w="1127"/>
        <w:gridCol w:w="1020"/>
      </w:tblGrid>
      <w:tr w:rsidR="00BA22CC" w:rsidTr="00DD794B">
        <w:tc>
          <w:tcPr>
            <w:tcW w:w="101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127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-3.404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278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1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-3.4569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-3.3523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42.969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1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183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1616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2049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57.9893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4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2828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258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3022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25.273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>
              <w:rPr>
                <w:rFonts w:ascii="Calibri Light" w:hAnsi="Calibri Light" w:cs="Calibri Light"/>
                <w:color w:val="000000"/>
                <w:sz w:val="22"/>
              </w:rPr>
              <w:t>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0289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034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022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355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50.4939</w:t>
            </w:r>
          </w:p>
        </w:tc>
        <w:tc>
          <w:tcPr>
            <w:tcW w:w="1020" w:type="dxa"/>
          </w:tcPr>
          <w:p w:rsidR="00DD794B" w:rsidRDefault="00DD794B" w:rsidP="00DD794B">
            <w:r w:rsidRPr="008F36AB">
              <w:t>1.0015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Pr="00FD567E" w:rsidRDefault="00DD794B" w:rsidP="00DD794B">
            <w:r w:rsidRPr="00FD567E">
              <w:t>0.012326012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Default="00DD794B" w:rsidP="00DD794B">
            <w:r w:rsidRPr="00FD567E">
              <w:t>0.010251768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BA22CC" w:rsidRDefault="00BA22CC" w:rsidP="003910C6">
      <w:pPr>
        <w:pStyle w:val="Heading2"/>
        <w:ind w:left="-1080" w:right="-821"/>
      </w:pPr>
      <w:r>
        <w:t>Figures</w:t>
      </w:r>
    </w:p>
    <w:p w:rsidR="00BA22CC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_3-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_2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_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2CC" w:rsidRDefault="00BA22CC" w:rsidP="003910C6">
      <w:pPr>
        <w:pStyle w:val="Heading2"/>
        <w:ind w:left="-1080" w:right="-821"/>
      </w:pPr>
      <w:r>
        <w:t>Results</w:t>
      </w:r>
    </w:p>
    <w:p w:rsidR="000A4754" w:rsidRDefault="00BA22CC" w:rsidP="003910C6">
      <w:pPr>
        <w:ind w:left="-1080" w:right="-821"/>
      </w:pPr>
      <w:r>
        <w:t xml:space="preserve">Not acceptable. Horrible prediction. </w:t>
      </w:r>
    </w:p>
    <w:p w:rsidR="000A4754" w:rsidRDefault="000A4754" w:rsidP="000A4754">
      <w:r>
        <w:br w:type="page"/>
      </w:r>
    </w:p>
    <w:p w:rsidR="000A4754" w:rsidRDefault="000A4754" w:rsidP="000A4754">
      <w:pPr>
        <w:pStyle w:val="Heading1"/>
        <w:ind w:left="-1080" w:right="-821"/>
      </w:pPr>
      <w:r>
        <w:lastRenderedPageBreak/>
        <w:t>Model 3</w:t>
      </w:r>
    </w:p>
    <w:p w:rsidR="000A4754" w:rsidRDefault="000A4754" w:rsidP="000A4754">
      <w:pPr>
        <w:pStyle w:val="Heading2"/>
        <w:ind w:left="-1080" w:right="-821"/>
      </w:pPr>
      <w:r>
        <w:t>Model form</w:t>
      </w:r>
    </w:p>
    <w:p w:rsidR="000A4754" w:rsidRPr="005E279E" w:rsidRDefault="00F82B55" w:rsidP="000A4754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d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0A4754" w:rsidRPr="006F6359" w:rsidRDefault="000A4754" w:rsidP="000A4754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0A4754" w:rsidRDefault="000A4754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0A4754" w:rsidRDefault="000A4754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A4754" w:rsidRDefault="000A4754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d = sum of the (1-state) of the dependee node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0A4754" w:rsidRDefault="000A4754" w:rsidP="000A4754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4"/>
        <w:gridCol w:w="1021"/>
        <w:gridCol w:w="1014"/>
        <w:gridCol w:w="1492"/>
        <w:gridCol w:w="1026"/>
        <w:gridCol w:w="1134"/>
        <w:gridCol w:w="1127"/>
        <w:gridCol w:w="1020"/>
      </w:tblGrid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mean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sd</w:t>
            </w:r>
            <w:proofErr w:type="spellEnd"/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2.5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97.5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Rhat</w:t>
            </w:r>
            <w:proofErr w:type="spellEnd"/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Intercept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93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1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9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444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42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71.7112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5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n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00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8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4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181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22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35.4401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8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a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996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5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79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320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474.2668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11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d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015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473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1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1051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0.9233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948.5553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time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3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34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1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07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339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795.0016</w:t>
            </w:r>
          </w:p>
        </w:tc>
        <w:tc>
          <w:tcPr>
            <w:tcW w:w="1020" w:type="dxa"/>
            <w:vAlign w:val="center"/>
          </w:tcPr>
          <w:p w:rsidR="000A4754" w:rsidRDefault="000A4754" w:rsidP="000A4754">
            <w:pPr>
              <w:jc w:val="center"/>
            </w:pPr>
            <w:r w:rsidRPr="00612724">
              <w:t>1.0035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Pr="00FD567E" w:rsidRDefault="000A4754" w:rsidP="000A4754">
            <w:pPr>
              <w:jc w:val="center"/>
            </w:pPr>
            <w:r w:rsidRPr="000A4754">
              <w:t>0.0166226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Default="000A4754" w:rsidP="000A4754">
            <w:pPr>
              <w:jc w:val="center"/>
            </w:pPr>
            <w:r>
              <w:t>0.0021912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0A4754" w:rsidRDefault="000A4754" w:rsidP="000A4754">
      <w:pPr>
        <w:pStyle w:val="Heading2"/>
        <w:ind w:left="-1080" w:right="-821"/>
      </w:pPr>
      <w:r>
        <w:t>Figures</w:t>
      </w:r>
    </w:p>
    <w:p w:rsidR="000A4754" w:rsidRPr="000A4754" w:rsidRDefault="000A4754" w:rsidP="000A4754"/>
    <w:p w:rsid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_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_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P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_3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pStyle w:val="Heading2"/>
        <w:ind w:left="-1080" w:right="-821"/>
      </w:pPr>
      <w:r>
        <w:t>Results</w:t>
      </w:r>
    </w:p>
    <w:p w:rsidR="000A4754" w:rsidRPr="00684547" w:rsidRDefault="000A4754" w:rsidP="000A4754">
      <w:pPr>
        <w:ind w:left="-1080" w:right="-821"/>
      </w:pPr>
      <w:r>
        <w:t xml:space="preserve">Not acceptable. Horrible prediction. </w:t>
      </w:r>
    </w:p>
    <w:p w:rsidR="00BA22CC" w:rsidRPr="00684547" w:rsidRDefault="00BA22CC" w:rsidP="003910C6">
      <w:pPr>
        <w:ind w:left="-1080" w:right="-821"/>
      </w:pPr>
    </w:p>
    <w:p w:rsidR="00BA22CC" w:rsidRDefault="00BA22CC" w:rsidP="003910C6">
      <w:pPr>
        <w:ind w:left="-1080" w:right="-821"/>
        <w:rPr>
          <w:rFonts w:eastAsiaTheme="majorEastAsia" w:cstheme="majorBidi"/>
        </w:rPr>
      </w:pPr>
    </w:p>
    <w:p w:rsidR="00BA22CC" w:rsidRPr="006F6359" w:rsidRDefault="00BA22CC" w:rsidP="003910C6">
      <w:pPr>
        <w:ind w:left="-1080" w:right="-821"/>
        <w:rPr>
          <w:rFonts w:eastAsiaTheme="majorEastAsia" w:cstheme="majorBidi"/>
        </w:rPr>
      </w:pPr>
    </w:p>
    <w:p w:rsidR="00BA22CC" w:rsidRDefault="00BA22CC" w:rsidP="003910C6">
      <w:pPr>
        <w:ind w:left="-1080" w:right="-821"/>
      </w:pPr>
    </w:p>
    <w:p w:rsidR="00684547" w:rsidRPr="00684547" w:rsidRDefault="00684547" w:rsidP="003910C6">
      <w:pPr>
        <w:ind w:left="-1080" w:right="-821"/>
      </w:pPr>
    </w:p>
    <w:p w:rsidR="006F6359" w:rsidRDefault="006F6359" w:rsidP="003910C6">
      <w:pPr>
        <w:ind w:left="-1080" w:right="-821"/>
        <w:rPr>
          <w:rFonts w:eastAsiaTheme="majorEastAsia" w:cstheme="majorBidi"/>
        </w:rPr>
      </w:pPr>
    </w:p>
    <w:p w:rsidR="006F6359" w:rsidRPr="006F6359" w:rsidRDefault="006F6359" w:rsidP="003910C6">
      <w:pPr>
        <w:ind w:left="-1080" w:right="-821"/>
        <w:rPr>
          <w:rFonts w:eastAsiaTheme="majorEastAsia" w:cstheme="majorBidi"/>
        </w:rPr>
      </w:pPr>
    </w:p>
    <w:p w:rsidR="00FA2631" w:rsidRDefault="00FA2631">
      <w:r>
        <w:br w:type="page"/>
      </w:r>
    </w:p>
    <w:p w:rsidR="00FA2631" w:rsidRDefault="00FA2631" w:rsidP="00FA2631">
      <w:pPr>
        <w:pStyle w:val="Heading1"/>
        <w:ind w:left="-1080" w:right="-821"/>
      </w:pPr>
      <w:r>
        <w:lastRenderedPageBreak/>
        <w:t>Model 4</w:t>
      </w:r>
    </w:p>
    <w:p w:rsidR="00FA2631" w:rsidRDefault="00FA2631" w:rsidP="00FA2631">
      <w:pPr>
        <w:pStyle w:val="Heading2"/>
        <w:ind w:left="-1080" w:right="-821"/>
      </w:pPr>
      <w:r>
        <w:t>Model form</w:t>
      </w:r>
    </w:p>
    <w:p w:rsidR="00FA2631" w:rsidRPr="005E279E" w:rsidRDefault="00F82B55" w:rsidP="00FA263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Berno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j∈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nary>
                </m:e>
              </m:d>
            </m:e>
          </m:d>
        </m:oMath>
      </m:oMathPara>
    </w:p>
    <w:p w:rsidR="00FA2631" w:rsidRPr="006F6359" w:rsidRDefault="00FA2631" w:rsidP="00FA263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  <m: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~Beta(2,2)</m:t>
          </m:r>
        </m:oMath>
      </m:oMathPara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p_i</w:t>
      </w:r>
      <w:proofErr w:type="spellEnd"/>
      <w:r>
        <w:rPr>
          <w:rFonts w:eastAsiaTheme="majorEastAsia" w:cstheme="majorBidi"/>
        </w:rPr>
        <w:t xml:space="preserve"> = probability of being 1 for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N_i</w:t>
      </w:r>
      <w:proofErr w:type="spellEnd"/>
      <w:r>
        <w:rPr>
          <w:rFonts w:eastAsiaTheme="majorEastAsia" w:cstheme="majorBidi"/>
        </w:rPr>
        <w:t xml:space="preserve"> = neighborhood of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pStyle w:val="Heading2"/>
        <w:ind w:left="-1080" w:right="-821"/>
      </w:pPr>
      <w:r>
        <w:t>Estimated Parameters</w:t>
      </w:r>
    </w:p>
    <w:p w:rsidR="00FA2631" w:rsidRDefault="00FA2631" w:rsidP="00FA2631">
      <w:pPr>
        <w:pStyle w:val="Heading2"/>
        <w:ind w:left="-1080" w:right="-821"/>
      </w:pPr>
      <w:r>
        <w:t>Figures</w:t>
      </w:r>
    </w:p>
    <w:p w:rsidR="00FA2631" w:rsidRDefault="00FA2631" w:rsidP="00FA2631">
      <w:pPr>
        <w:pStyle w:val="Heading2"/>
        <w:ind w:left="-1080" w:right="-821"/>
      </w:pPr>
      <w:r>
        <w:t>Results</w:t>
      </w:r>
    </w:p>
    <w:p w:rsidR="00FA2631" w:rsidRDefault="00FA2631" w:rsidP="00FA2631">
      <w:pPr>
        <w:ind w:left="-1080" w:right="-821"/>
      </w:pPr>
      <w:r>
        <w:t xml:space="preserve">Not acceptable. Horrible prediction. </w:t>
      </w:r>
    </w:p>
    <w:p w:rsidR="00A63ACB" w:rsidRDefault="00A63ACB" w:rsidP="00FA2631">
      <w:pPr>
        <w:ind w:left="-1080" w:right="-821"/>
      </w:pPr>
    </w:p>
    <w:p w:rsidR="00A63ACB" w:rsidRDefault="00A63ACB" w:rsidP="00A63ACB">
      <w:pPr>
        <w:pStyle w:val="Heading1"/>
        <w:ind w:left="-1080" w:right="-821"/>
      </w:pPr>
      <w:r>
        <w:t>Model 5</w:t>
      </w:r>
    </w:p>
    <w:p w:rsidR="00A63ACB" w:rsidRDefault="00A63ACB" w:rsidP="00A63ACB">
      <w:pPr>
        <w:pStyle w:val="Heading2"/>
        <w:ind w:left="-1080" w:right="-821"/>
      </w:pPr>
      <w:r>
        <w:t>Model form</w:t>
      </w:r>
    </w:p>
    <w:p w:rsidR="00A63ACB" w:rsidRPr="005E279E" w:rsidRDefault="00F82B55" w:rsidP="009C2890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t-1, </m:t>
                      </m:r>
                      <m: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</m:e>
              </m:d>
            </m:e>
          </m:d>
        </m:oMath>
      </m:oMathPara>
    </w:p>
    <w:p w:rsidR="00A63ACB" w:rsidRPr="005E279E" w:rsidRDefault="00A63ACB" w:rsidP="00A63AC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_i</w:t>
      </w:r>
      <w:proofErr w:type="spell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A63ACB" w:rsidRDefault="00A63AC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A63ACB" w:rsidRDefault="00A63AC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 xml:space="preserve">t-1},d = sum of the state of the dependee nodes for a given node </w:t>
      </w:r>
      <w:r>
        <w:rPr>
          <w:rFonts w:eastAsiaTheme="majorEastAsia" w:cstheme="majorBidi"/>
        </w:rPr>
        <w:t>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each</w:t>
      </w:r>
      <w:r w:rsidRPr="00A63ACB">
        <w:rPr>
          <w:rFonts w:eastAsiaTheme="majorEastAsia" w:cstheme="majorBidi"/>
          <w:color w:val="FF0000"/>
        </w:rPr>
        <w:t xml:space="preserve"> node</w:t>
      </w:r>
      <w:bookmarkStart w:id="0" w:name="_GoBack"/>
      <w:bookmarkEnd w:id="0"/>
      <w:r>
        <w:rPr>
          <w:rFonts w:eastAsiaTheme="majorEastAsia" w:cstheme="majorBidi"/>
          <w:color w:val="FF0000"/>
        </w:rPr>
        <w:t xml:space="preserve"> over all data point except when w_t_1_i=1 or y_t_1=1</w:t>
      </w:r>
    </w:p>
    <w:p w:rsidR="00A63ACB" w:rsidRDefault="00A63ACB" w:rsidP="00A63ACB">
      <w:pPr>
        <w:pStyle w:val="Heading2"/>
        <w:ind w:left="-1080" w:right="-821"/>
      </w:pPr>
      <w:r>
        <w:t>Results</w:t>
      </w:r>
    </w:p>
    <w:p w:rsidR="00CF329B" w:rsidRDefault="00A63ACB" w:rsidP="00A63ACB">
      <w:pPr>
        <w:ind w:left="-1080" w:right="-821"/>
      </w:pPr>
      <w:r>
        <w:t>Not acceptable. Horrible prediction.</w:t>
      </w:r>
    </w:p>
    <w:p w:rsidR="00CF329B" w:rsidRDefault="00CF329B" w:rsidP="00CF329B">
      <w:r>
        <w:br w:type="page"/>
      </w:r>
    </w:p>
    <w:p w:rsidR="00CF329B" w:rsidRDefault="00CF329B" w:rsidP="00CF329B">
      <w:pPr>
        <w:pStyle w:val="Heading1"/>
        <w:ind w:left="-1080" w:right="-821"/>
      </w:pPr>
      <w:r>
        <w:lastRenderedPageBreak/>
        <w:t>Model 6</w:t>
      </w:r>
    </w:p>
    <w:p w:rsidR="00CF329B" w:rsidRDefault="00CF329B" w:rsidP="00CF329B">
      <w:pPr>
        <w:pStyle w:val="Heading2"/>
        <w:ind w:left="-1080" w:right="-821"/>
      </w:pPr>
      <w:r>
        <w:t>Model form</w:t>
      </w:r>
    </w:p>
    <w:p w:rsidR="00CF329B" w:rsidRPr="00CF329B" w:rsidRDefault="00F82B55" w:rsidP="009C2890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t-1, </m:t>
                      </m:r>
                      <m: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CF329B" w:rsidRPr="005E279E" w:rsidRDefault="00F82B55" w:rsidP="00C80CC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CF329B" w:rsidRPr="005E279E" w:rsidRDefault="00CF329B" w:rsidP="00CF329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sum of the state of the neighbor node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sum of the state of the connected arc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um of the state of the dependee nodes for a given node at time t-1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</w:t>
      </w:r>
      <w:r w:rsidR="009C2890">
        <w:rPr>
          <w:rFonts w:eastAsiaTheme="majorEastAsia" w:cstheme="majorBidi"/>
        </w:rPr>
        <w:t>n</w:t>
      </w:r>
      <w:r>
        <w:rPr>
          <w:rFonts w:eastAsiaTheme="majorEastAsia" w:cstheme="majorBidi"/>
        </w:rPr>
        <w:t xml:space="preserve">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 w:rsidR="009C2890">
        <w:rPr>
          <w:rFonts w:eastAsiaTheme="majorEastAsia" w:cstheme="majorBidi"/>
        </w:rPr>
        <w:t>_{</w:t>
      </w:r>
      <w:proofErr w:type="gramEnd"/>
      <w:r w:rsidR="009C2890"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tate of a</w:t>
      </w:r>
      <w:r w:rsidR="009C2890">
        <w:rPr>
          <w:rFonts w:eastAsiaTheme="majorEastAsia" w:cstheme="majorBidi"/>
        </w:rPr>
        <w:t>n</w:t>
      </w:r>
      <w:r>
        <w:rPr>
          <w:rFonts w:eastAsiaTheme="majorEastAsia" w:cstheme="majorBidi"/>
        </w:rPr>
        <w:t xml:space="preserve">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connected nodes for a given arc at time t-1</w:t>
      </w:r>
    </w:p>
    <w:p w:rsidR="00CF329B" w:rsidRPr="00A63ACB" w:rsidRDefault="00CF329B" w:rsidP="009C2890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and arcs over all data point including when w_t_1_i=1 or y_t_1=1</w:t>
      </w:r>
    </w:p>
    <w:p w:rsidR="00CF329B" w:rsidRDefault="00CF329B" w:rsidP="00CF329B">
      <w:pPr>
        <w:pStyle w:val="Heading2"/>
        <w:ind w:left="-1080" w:right="-821"/>
      </w:pPr>
      <w:r>
        <w:t>Results</w:t>
      </w:r>
    </w:p>
    <w:p w:rsidR="00C80CC1" w:rsidRDefault="00CF329B" w:rsidP="00CF329B">
      <w:pPr>
        <w:ind w:left="-1080" w:right="-821"/>
      </w:pPr>
      <w:r>
        <w:t xml:space="preserve">Suspiciously good fit  </w:t>
      </w:r>
    </w:p>
    <w:p w:rsidR="00C80CC1" w:rsidRDefault="00C80CC1" w:rsidP="00C80CC1">
      <w:r>
        <w:br w:type="page"/>
      </w:r>
    </w:p>
    <w:p w:rsidR="00C80CC1" w:rsidRDefault="00C80CC1" w:rsidP="00C80CC1">
      <w:pPr>
        <w:pStyle w:val="Heading1"/>
        <w:ind w:left="-1080" w:right="-821"/>
      </w:pPr>
      <w:r>
        <w:lastRenderedPageBreak/>
        <w:t>Model 7</w:t>
      </w:r>
    </w:p>
    <w:p w:rsidR="00C80CC1" w:rsidRDefault="00C80CC1" w:rsidP="00C80CC1">
      <w:pPr>
        <w:pStyle w:val="Heading2"/>
        <w:ind w:left="-1080" w:right="-821"/>
      </w:pPr>
      <w:r>
        <w:t>Model form</w:t>
      </w:r>
    </w:p>
    <w:p w:rsidR="00C80CC1" w:rsidRPr="00CF329B" w:rsidRDefault="00F82B55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t-1, </m:t>
                          </m:r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</m:t>
                          </m:r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C80CC1" w:rsidRPr="005E279E" w:rsidRDefault="00C80CC1" w:rsidP="00C80CC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80CC1" w:rsidRDefault="00C80CC1" w:rsidP="00C80CC1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h = sum of the state of the nodes (in the same layer) with highest absolute demand or supply at time t-1</w:t>
      </w:r>
    </w:p>
    <w:p w:rsidR="00DD3366" w:rsidRDefault="002B0F6A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 xml:space="preserve">c = sum of the state of </w:t>
      </w:r>
      <w:r w:rsidR="00E56411">
        <w:rPr>
          <w:rFonts w:eastAsiaTheme="majorEastAsia" w:cstheme="majorBidi"/>
        </w:rPr>
        <w:t>all</w:t>
      </w:r>
      <w:r>
        <w:rPr>
          <w:rFonts w:eastAsiaTheme="majorEastAsia" w:cstheme="majorBidi"/>
        </w:rPr>
        <w:t xml:space="preserve"> nodes (in the same layer) at time t-1</w:t>
      </w:r>
    </w:p>
    <w:p w:rsidR="00AB359C" w:rsidRDefault="00AB359C" w:rsidP="00AB359C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</w:t>
      </w:r>
      <w:r>
        <w:rPr>
          <w:rFonts w:eastAsiaTheme="majorEastAsia" w:cstheme="majorBidi"/>
        </w:rPr>
        <w:t>},d = sum of the state of the dependee node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C80CC1" w:rsidRDefault="00C80CC1" w:rsidP="00C80CC1">
      <w:pPr>
        <w:pStyle w:val="Heading2"/>
        <w:ind w:left="-1080" w:right="-821"/>
      </w:pPr>
      <w:r>
        <w:t>Results</w:t>
      </w:r>
    </w:p>
    <w:p w:rsidR="00C80CC1" w:rsidRDefault="00036ACC" w:rsidP="00C80CC1">
      <w:pPr>
        <w:ind w:left="-1080" w:right="-821"/>
      </w:pPr>
      <w:r>
        <w:t>Not good fits</w:t>
      </w:r>
    </w:p>
    <w:p w:rsidR="00C80CC1" w:rsidRDefault="00C80CC1" w:rsidP="00C80CC1">
      <w:pPr>
        <w:ind w:left="-1080" w:right="-821"/>
      </w:pPr>
    </w:p>
    <w:p w:rsidR="00CF329B" w:rsidRDefault="00CF329B" w:rsidP="00CF329B">
      <w:pPr>
        <w:ind w:left="-1080" w:right="-821"/>
      </w:pPr>
    </w:p>
    <w:p w:rsidR="00A63ACB" w:rsidRDefault="00A63ACB" w:rsidP="00A63ACB">
      <w:pPr>
        <w:ind w:left="-1080" w:right="-821"/>
      </w:pPr>
      <w:r>
        <w:t xml:space="preserve"> </w:t>
      </w:r>
    </w:p>
    <w:p w:rsidR="00A63ACB" w:rsidRDefault="00A63ACB" w:rsidP="00FA2631">
      <w:pPr>
        <w:ind w:left="-1080" w:right="-821"/>
      </w:pPr>
    </w:p>
    <w:p w:rsidR="00DD3366" w:rsidRDefault="00DD3366">
      <w:r>
        <w:br w:type="page"/>
      </w:r>
    </w:p>
    <w:p w:rsidR="00DD3366" w:rsidRDefault="00DD3366" w:rsidP="00DD3366">
      <w:pPr>
        <w:pStyle w:val="Heading1"/>
        <w:ind w:left="-1080" w:right="-821"/>
      </w:pPr>
      <w:r>
        <w:lastRenderedPageBreak/>
        <w:t>Model 8</w:t>
      </w:r>
    </w:p>
    <w:p w:rsidR="00DD3366" w:rsidRDefault="00DD3366" w:rsidP="00DD3366">
      <w:pPr>
        <w:pStyle w:val="Heading2"/>
        <w:ind w:left="-1080" w:right="-821"/>
      </w:pPr>
      <w:r>
        <w:t>Model form</w:t>
      </w:r>
    </w:p>
    <w:p w:rsidR="00104A5E" w:rsidRPr="00CF329B" w:rsidRDefault="00104A5E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&lt;t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h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&lt;t, </m:t>
                          </m:r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104A5E" w:rsidRPr="005E279E" w:rsidRDefault="00104A5E" w:rsidP="00104A5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DD3366" w:rsidRDefault="00DD3366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um of the states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for time&lt;t 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n = sum of the state of the neighbor nodes for a given node 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a = sum of the state of the connected arcs for a given node 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h = sum of the state of the nodes (in the same layer) with highest absolute demand or supply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c = sum of the state of all nodes (in the same layer) at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AB359C" w:rsidRDefault="00AB359C" w:rsidP="00AB359C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</w:t>
      </w:r>
      <w:r>
        <w:rPr>
          <w:rFonts w:eastAsiaTheme="majorEastAsia" w:cstheme="majorBidi"/>
        </w:rPr>
        <w:t>d</w:t>
      </w:r>
      <w:r>
        <w:rPr>
          <w:rFonts w:eastAsiaTheme="majorEastAsia" w:cstheme="majorBidi"/>
        </w:rPr>
        <w:t xml:space="preserve"> = sum of the state of the </w:t>
      </w:r>
      <w:r>
        <w:rPr>
          <w:rFonts w:eastAsiaTheme="majorEastAsia" w:cstheme="majorBidi"/>
        </w:rPr>
        <w:t>dependee nodes for a given node for time&lt;t</w:t>
      </w:r>
    </w:p>
    <w:p w:rsidR="00AB359C" w:rsidRDefault="00AB359C" w:rsidP="00AB359C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DD3366" w:rsidRDefault="00DD3366" w:rsidP="00DD3366">
      <w:pPr>
        <w:pStyle w:val="Heading2"/>
        <w:ind w:left="-1080" w:right="-821"/>
      </w:pPr>
      <w:r>
        <w:t>Estimated Parameters</w:t>
      </w:r>
    </w:p>
    <w:p w:rsidR="00DD3366" w:rsidRDefault="00DD3366" w:rsidP="00DD3366">
      <w:pPr>
        <w:pStyle w:val="Heading2"/>
        <w:ind w:left="-1080" w:right="-821"/>
      </w:pPr>
      <w:r>
        <w:t>Figures</w:t>
      </w:r>
    </w:p>
    <w:p w:rsidR="00DD3366" w:rsidRDefault="00DD3366" w:rsidP="00DD3366">
      <w:pPr>
        <w:pStyle w:val="Heading2"/>
        <w:ind w:left="-1080" w:right="-821"/>
      </w:pPr>
      <w:r>
        <w:t>Results</w:t>
      </w:r>
    </w:p>
    <w:p w:rsidR="00D144B2" w:rsidRDefault="00DD3366" w:rsidP="00DD3366">
      <w:pPr>
        <w:ind w:left="-1080" w:right="-821"/>
      </w:pPr>
      <w:r>
        <w:t>Not good fits</w:t>
      </w:r>
    </w:p>
    <w:p w:rsidR="00D144B2" w:rsidRDefault="00D144B2" w:rsidP="00D144B2">
      <w:r>
        <w:br w:type="page"/>
      </w:r>
    </w:p>
    <w:p w:rsidR="00D144B2" w:rsidRDefault="00D144B2" w:rsidP="00D144B2">
      <w:pPr>
        <w:pStyle w:val="Heading1"/>
        <w:ind w:left="-1080" w:right="-821"/>
      </w:pPr>
      <w:r>
        <w:lastRenderedPageBreak/>
        <w:t xml:space="preserve">Model </w:t>
      </w:r>
      <w:r>
        <w:t>9</w:t>
      </w:r>
    </w:p>
    <w:p w:rsidR="00D144B2" w:rsidRDefault="00D144B2" w:rsidP="00D144B2">
      <w:pPr>
        <w:pStyle w:val="Heading2"/>
        <w:ind w:left="-1080" w:right="-821"/>
      </w:pPr>
      <w:r>
        <w:t>Model form</w:t>
      </w:r>
    </w:p>
    <w:p w:rsidR="00104A5E" w:rsidRPr="00104A5E" w:rsidRDefault="00104A5E" w:rsidP="00104A5E"/>
    <w:p w:rsidR="00104A5E" w:rsidRPr="00CF329B" w:rsidRDefault="00104A5E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n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t-1,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d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d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h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</m:e>
                  </m:eqArr>
                </m:e>
              </m:d>
            </m:e>
          </m:d>
        </m:oMath>
      </m:oMathPara>
    </w:p>
    <w:p w:rsidR="00104A5E" w:rsidRPr="005E279E" w:rsidRDefault="00104A5E" w:rsidP="00104A5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D144B2" w:rsidRDefault="00D144B2" w:rsidP="00D144B2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104A5E" w:rsidRDefault="00104A5E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tate of the neighbor node n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>
        <w:rPr>
          <w:rFonts w:eastAsiaTheme="majorEastAsia" w:cstheme="majorBidi"/>
        </w:rPr>
        <w:t>,</w:t>
      </w:r>
      <w:r>
        <w:rPr>
          <w:rFonts w:eastAsiaTheme="majorEastAsia" w:cstheme="majorBidi"/>
        </w:rPr>
        <w:t xml:space="preserve">a = state of the connected arcs </w:t>
      </w:r>
      <w:r>
        <w:rPr>
          <w:rFonts w:eastAsiaTheme="majorEastAsia" w:cstheme="majorBidi"/>
        </w:rPr>
        <w:t>a</w:t>
      </w:r>
      <w:r>
        <w:rPr>
          <w:rFonts w:eastAsiaTheme="majorEastAsia" w:cstheme="majorBidi"/>
        </w:rPr>
        <w:t xml:space="preserve">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>
        <w:rPr>
          <w:rFonts w:eastAsiaTheme="majorEastAsia" w:cstheme="majorBidi"/>
        </w:rPr>
        <w:t>,</w:t>
      </w:r>
      <w:r>
        <w:rPr>
          <w:rFonts w:eastAsiaTheme="majorEastAsia" w:cstheme="majorBidi"/>
        </w:rPr>
        <w:t>h = state of the node</w:t>
      </w:r>
      <w:r>
        <w:rPr>
          <w:rFonts w:eastAsiaTheme="majorEastAsia" w:cstheme="majorBidi"/>
        </w:rPr>
        <w:t xml:space="preserve"> h</w:t>
      </w:r>
      <w:r>
        <w:rPr>
          <w:rFonts w:eastAsiaTheme="majorEastAsia" w:cstheme="majorBidi"/>
        </w:rPr>
        <w:t xml:space="preserve"> (in the same layer) with highest absolute demand or supply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>
        <w:rPr>
          <w:rFonts w:eastAsiaTheme="majorEastAsia" w:cstheme="majorBidi"/>
        </w:rPr>
        <w:t>,d</w:t>
      </w:r>
      <w:r>
        <w:rPr>
          <w:rFonts w:eastAsiaTheme="majorEastAsia" w:cstheme="majorBidi"/>
        </w:rPr>
        <w:t xml:space="preserve"> = state of </w:t>
      </w:r>
      <w:r>
        <w:rPr>
          <w:rFonts w:eastAsiaTheme="majorEastAsia" w:cstheme="majorBidi"/>
        </w:rPr>
        <w:t>the dependee node d</w:t>
      </w:r>
      <w:r>
        <w:rPr>
          <w:rFonts w:eastAsiaTheme="majorEastAsia" w:cstheme="majorBidi"/>
        </w:rPr>
        <w:t xml:space="preserve"> at time t-1</w:t>
      </w:r>
    </w:p>
    <w:p w:rsidR="00D144B2" w:rsidRDefault="00D144B2" w:rsidP="00104A5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</w:t>
      </w:r>
      <w:r w:rsidR="00104A5E">
        <w:rPr>
          <w:rFonts w:eastAsiaTheme="majorEastAsia" w:cstheme="majorBidi"/>
          <w:color w:val="FF0000"/>
        </w:rPr>
        <w:t xml:space="preserve"> </w:t>
      </w:r>
      <w:proofErr w:type="spellStart"/>
      <w:r w:rsidR="00104A5E">
        <w:rPr>
          <w:rFonts w:eastAsiaTheme="majorEastAsia" w:cstheme="majorBidi"/>
          <w:color w:val="FF0000"/>
        </w:rPr>
        <w:t>w_t_i</w:t>
      </w:r>
      <w:proofErr w:type="spellEnd"/>
      <w:r w:rsidR="00104A5E">
        <w:rPr>
          <w:rFonts w:eastAsiaTheme="majorEastAsia" w:cstheme="majorBidi"/>
          <w:color w:val="FF0000"/>
        </w:rPr>
        <w:t xml:space="preserve">=1 and </w:t>
      </w:r>
      <w:r>
        <w:rPr>
          <w:rFonts w:eastAsiaTheme="majorEastAsia" w:cstheme="majorBidi"/>
          <w:color w:val="FF0000"/>
        </w:rPr>
        <w:t>w_t_1_i=1</w:t>
      </w:r>
      <w:r w:rsidRPr="00A63ACB">
        <w:rPr>
          <w:rFonts w:eastAsiaTheme="majorEastAsia" w:cstheme="majorBidi"/>
          <w:color w:val="FF0000"/>
        </w:rPr>
        <w:t>.</w:t>
      </w:r>
    </w:p>
    <w:p w:rsidR="00D144B2" w:rsidRDefault="00D144B2" w:rsidP="00D144B2">
      <w:pPr>
        <w:pStyle w:val="Heading2"/>
        <w:ind w:left="-1080" w:right="-821"/>
      </w:pPr>
      <w:r>
        <w:t>Results</w:t>
      </w:r>
    </w:p>
    <w:p w:rsidR="00D144B2" w:rsidRDefault="00D144B2" w:rsidP="00D144B2">
      <w:pPr>
        <w:ind w:left="-1080" w:right="-821"/>
      </w:pPr>
      <w:r>
        <w:t>Not good fits</w:t>
      </w:r>
    </w:p>
    <w:p w:rsidR="00DD3366" w:rsidRDefault="00DD3366" w:rsidP="00DD3366">
      <w:pPr>
        <w:ind w:left="-1080" w:right="-821"/>
      </w:pPr>
    </w:p>
    <w:p w:rsidR="00DD3366" w:rsidRDefault="00DD3366" w:rsidP="00DD3366">
      <w:pPr>
        <w:ind w:left="-1080" w:right="-821"/>
      </w:pPr>
    </w:p>
    <w:p w:rsidR="00DD3366" w:rsidRDefault="00DD3366" w:rsidP="00DD3366">
      <w:pPr>
        <w:ind w:left="-1080" w:right="-821"/>
      </w:pPr>
    </w:p>
    <w:p w:rsidR="00DD3366" w:rsidRDefault="00DD3366" w:rsidP="00DD3366">
      <w:pPr>
        <w:ind w:left="-1080" w:right="-821"/>
      </w:pPr>
      <w:r>
        <w:t xml:space="preserve"> </w:t>
      </w:r>
    </w:p>
    <w:p w:rsidR="00DD3366" w:rsidRDefault="00DD3366" w:rsidP="00DD3366">
      <w:pPr>
        <w:ind w:left="-1080" w:right="-821"/>
      </w:pPr>
    </w:p>
    <w:p w:rsidR="00DD3366" w:rsidRDefault="00DD3366" w:rsidP="00DD3366">
      <w:pPr>
        <w:ind w:left="-1080" w:right="-821"/>
      </w:pPr>
    </w:p>
    <w:p w:rsidR="006F6359" w:rsidRDefault="006F6359" w:rsidP="003910C6">
      <w:pPr>
        <w:ind w:left="-1080" w:right="-821"/>
      </w:pPr>
    </w:p>
    <w:sectPr w:rsidR="006F6359" w:rsidSect="003910C6">
      <w:type w:val="continuous"/>
      <w:pgSz w:w="12240" w:h="15840"/>
      <w:pgMar w:top="270" w:right="1267" w:bottom="270" w:left="1714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42017"/>
    <w:multiLevelType w:val="hybridMultilevel"/>
    <w:tmpl w:val="9A785B78"/>
    <w:lvl w:ilvl="0" w:tplc="E722A0EA">
      <w:start w:val="450"/>
      <w:numFmt w:val="bullet"/>
      <w:lvlText w:val="-"/>
      <w:lvlJc w:val="left"/>
      <w:pPr>
        <w:ind w:left="-720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Dc3MDc3NDYzMTZQ0lEKTi0uzszPAykwNKwFAKAfdvAtAAAA"/>
  </w:docVars>
  <w:rsids>
    <w:rsidRoot w:val="00025469"/>
    <w:rsid w:val="00025469"/>
    <w:rsid w:val="00036ACC"/>
    <w:rsid w:val="0009467E"/>
    <w:rsid w:val="000A4754"/>
    <w:rsid w:val="000B5F6D"/>
    <w:rsid w:val="00104A5E"/>
    <w:rsid w:val="001B289F"/>
    <w:rsid w:val="001E67E1"/>
    <w:rsid w:val="002B0F6A"/>
    <w:rsid w:val="003910C6"/>
    <w:rsid w:val="004121FD"/>
    <w:rsid w:val="00590578"/>
    <w:rsid w:val="005E279E"/>
    <w:rsid w:val="00680268"/>
    <w:rsid w:val="00684547"/>
    <w:rsid w:val="006A3225"/>
    <w:rsid w:val="006F6359"/>
    <w:rsid w:val="008B4A28"/>
    <w:rsid w:val="008C06B1"/>
    <w:rsid w:val="0097484C"/>
    <w:rsid w:val="009C2890"/>
    <w:rsid w:val="00A53E51"/>
    <w:rsid w:val="00A63ACB"/>
    <w:rsid w:val="00A93963"/>
    <w:rsid w:val="00AB359C"/>
    <w:rsid w:val="00B2325D"/>
    <w:rsid w:val="00BA22CC"/>
    <w:rsid w:val="00C12F02"/>
    <w:rsid w:val="00C80CC1"/>
    <w:rsid w:val="00CF329B"/>
    <w:rsid w:val="00D1175A"/>
    <w:rsid w:val="00D144B2"/>
    <w:rsid w:val="00D82364"/>
    <w:rsid w:val="00DD3366"/>
    <w:rsid w:val="00DD794B"/>
    <w:rsid w:val="00E56411"/>
    <w:rsid w:val="00EF5AAF"/>
    <w:rsid w:val="00F3525A"/>
    <w:rsid w:val="00F82B55"/>
    <w:rsid w:val="00F90AF3"/>
    <w:rsid w:val="00FA2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604408-FA8B-48D5-8C22-88884673C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547"/>
    <w:rPr>
      <w:rFonts w:asciiTheme="majorHAnsi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6359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6359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6F6359"/>
    <w:rPr>
      <w:color w:val="808080"/>
    </w:rPr>
  </w:style>
  <w:style w:type="table" w:styleId="TableGrid">
    <w:name w:val="Table Grid"/>
    <w:basedOn w:val="TableNormal"/>
    <w:uiPriority w:val="39"/>
    <w:rsid w:val="006F63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8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1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9</TotalTime>
  <Pages>12</Pages>
  <Words>1085</Words>
  <Characters>618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ce University</Company>
  <LinksUpToDate>false</LinksUpToDate>
  <CharactersWithSpaces>72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am Talebiyan</dc:creator>
  <cp:keywords/>
  <dc:description/>
  <cp:lastModifiedBy>Hesam Talebiyan</cp:lastModifiedBy>
  <cp:revision>29</cp:revision>
  <dcterms:created xsi:type="dcterms:W3CDTF">2020-03-05T21:35:00Z</dcterms:created>
  <dcterms:modified xsi:type="dcterms:W3CDTF">2020-03-31T17:29:00Z</dcterms:modified>
</cp:coreProperties>
</file>